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figue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p w:rsidR="00827634" w:rsidRPr="0069446B" w:rsidP="009E5102" w14:paraId="2D05B3D4" w14:textId="5E45E9EA">
      <w:pPr>
        <w:pStyle w:val="SDSTextNormal"/>
      </w:pPr>
      <w:r w:rsidRPr="0069446B">
        <w:rPr>
          <w:noProof/>
        </w:rPr>
        <w:t>Destinado al público en gener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uso princip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por el consumidor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Nociv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1-(1,2,3,4,5,6,7,8-octahydro-2,3,8,8-tetramethyl-2-naphthyl)ethan-1-one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F82798" w:rsidRPr="0069446B" w:rsidP="00A727C2" w14:paraId="2F7B68FE" w14:textId="77777777">
      <w:pPr>
        <w:pStyle w:val="SDSTextNormal"/>
      </w:pPr>
      <w:bookmarkStart w:id="1" w:name="_Hlk54075109"/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6521"/>
      </w:tblGrid>
      <w:tr w14:paraId="13196026" w14:textId="77777777" w:rsidTr="0069446B">
        <w:tblPrEx>
          <w:tblW w:w="10490" w:type="dxa"/>
          <w:tblLayout w:type="fixed"/>
          <w:tblLook w:val="04A0"/>
        </w:tblPrEx>
        <w:trPr>
          <w:trHeight w:val="20"/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1A60EAB8" w14:textId="6DC03C1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23F93DF0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paraId="31F2666E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PBT del Reglamento REACH, de conformidad con el anexo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paraId="3E334B8C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</w:t>
            </w:r>
          </w:p>
        </w:tc>
      </w:tr>
      <w:tr w14:paraId="23F93DF1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mPmB del Reglamento REACH, de conformidad con el anexo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2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2"/>
    </w:tbl>
    <w:p w:rsidR="00B072A8" w:rsidRPr="0069446B" w:rsidP="00B072A8" w14:paraId="7788D936" w14:textId="77777777">
      <w:pPr>
        <w:pStyle w:val="SDSTextBlankLine"/>
      </w:pPr>
    </w:p>
    <w:bookmarkEnd w:id="1"/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22-05-5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4-946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12-00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Acute 1, H400</w:t>
              <w:br/>
              <w:t>Aquatic Chronic 1, H410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3-1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2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Chronic 3, H412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ñoso. Green. Afrutad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23 (Acute Oral toxicity - Acute Toxic Class Method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L50 Inhalación -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,04 mg/l air Animal: rat, Guideline: OECD Guideline 403 (Acute Inhalation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10 mg/kg de peso corporal Animal: rat, Guideline: OECD Guideline 401 (Acute Oral Toxicity), 95% CL: 2755 - 360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50 mg/kg de peso corporal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de peso corporal Animal: rat, Guideline: OECD Guideline 408 (Repeated Dose 90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figu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3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3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civ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95 mg/l Test organisms (species): Oryzias latipe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4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854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23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75 mg/l Test organisms (species): other aquatic crustacea: Duration: '5,5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11 mg/l Test organisms (species): Daphnia magna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68 mg/l Test organisms (species): Pimephales promelas Duration: '36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8,32 mg/l Test organisms (species): Leuciscus idus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2,8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4 mg/l Test organisms (species): Raphidocelis subcapitata (previous names: Pseudokirchneriella subcapitata, Selenastrum capricornutum)</w:t>
            </w:r>
          </w:p>
        </w:tc>
      </w:tr>
      <w:tr w14:paraId="61BDF10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3 mg/l Test organisms (species): Daphnia magna Duration: '21 d'</w:t>
            </w:r>
          </w:p>
        </w:tc>
      </w:tr>
      <w:tr w14:paraId="4F25074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1 mg/l Test organisms (species): Daphnia magna Duration: '21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figu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65F46652" w14:textId="77777777" w:rsidTr="000B54DE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16EB8FB2" w14:textId="2F7C465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289CAF46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6C063CA4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PBT del Reglamento REACH, de conformidad con el anexo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2199E96D" w14:textId="5272AD0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 (1222-05-5)</w:t>
            </w:r>
          </w:p>
        </w:tc>
      </w:tr>
      <w:tr w14:paraId="289CAF47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mPmB del Reglamento REACH, de conformidad con el anexo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5272AD0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 (1222-05-5)</w:t>
            </w:r>
          </w:p>
        </w:tc>
      </w:tr>
    </w:tbl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4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4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; anis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para la reproducción, categorí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 sospecha que puede perjudicar la fertilidad o dañar el feto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1-(1,2,3,4,5,6,7,8-octahydro-2,3,8,8-tetramethyl-2-naphthyl)ethan-1-one. Puede producir una reacción alérgica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02/07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02/07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figue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figue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02/07/2026   Versión: 4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9444DE8-4E0E-485B-913D-B74EE0AEC0C7}"/>
</file>

<file path=customXml/itemProps3.xml><?xml version="1.0" encoding="utf-8"?>
<ds:datastoreItem xmlns:ds="http://schemas.openxmlformats.org/officeDocument/2006/customXml" ds:itemID="{096119DD-F83E-4549-85F0-121410931730}"/>
</file>

<file path=customXml/itemProps4.xml><?xml version="1.0" encoding="utf-8"?>
<ds:datastoreItem xmlns:ds="http://schemas.openxmlformats.org/officeDocument/2006/customXml" ds:itemID="{C34DCF9A-6CE6-425A-BC94-8B6FCA98D83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1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